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AC95D1" w14:textId="44BBA269" w:rsidR="00862CFF" w:rsidRPr="00D67ECE" w:rsidRDefault="00B62B2F">
      <w:pP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Supplementary</w:t>
      </w:r>
      <w:r w:rsidR="00CB61D0" w:rsidRPr="00D67ECE">
        <w:rPr>
          <w:rFonts w:ascii="Arial" w:hAnsi="Arial" w:cs="Arial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  <w:lang w:val="en-US"/>
        </w:rPr>
        <w:t>Metrial</w:t>
      </w:r>
      <w:proofErr w:type="spellEnd"/>
      <w:r>
        <w:rPr>
          <w:rFonts w:ascii="Arial" w:hAnsi="Arial" w:cs="Arial"/>
          <w:b/>
          <w:sz w:val="24"/>
          <w:szCs w:val="24"/>
          <w:lang w:val="en-US"/>
        </w:rPr>
        <w:t xml:space="preserve"> S16.</w:t>
      </w:r>
    </w:p>
    <w:p w14:paraId="64FC457F" w14:textId="0C49031F" w:rsidR="00CB61D0" w:rsidRDefault="00CB61D0">
      <w:pP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 xml:space="preserve">Table </w:t>
      </w:r>
      <w:r w:rsidR="00B62B2F">
        <w:rPr>
          <w:rFonts w:ascii="Arial" w:hAnsi="Arial" w:cs="Arial"/>
          <w:b/>
          <w:sz w:val="24"/>
          <w:szCs w:val="24"/>
          <w:lang w:val="en-US"/>
        </w:rPr>
        <w:t>1</w:t>
      </w:r>
      <w:r>
        <w:rPr>
          <w:rFonts w:ascii="Arial" w:hAnsi="Arial" w:cs="Arial"/>
          <w:b/>
          <w:sz w:val="24"/>
          <w:szCs w:val="24"/>
          <w:lang w:val="en-US"/>
        </w:rPr>
        <w:t xml:space="preserve">. </w:t>
      </w:r>
      <w:r w:rsidRPr="00583CC6">
        <w:rPr>
          <w:rFonts w:ascii="Arial" w:hAnsi="Arial" w:cs="Arial"/>
          <w:b/>
          <w:sz w:val="24"/>
          <w:szCs w:val="24"/>
          <w:lang w:val="en-US"/>
        </w:rPr>
        <w:t xml:space="preserve"> HER2 positivity prevalence</w:t>
      </w:r>
      <w:r w:rsidR="00D67ECE">
        <w:rPr>
          <w:rFonts w:ascii="Arial" w:hAnsi="Arial" w:cs="Arial"/>
          <w:b/>
          <w:sz w:val="24"/>
          <w:szCs w:val="24"/>
          <w:lang w:val="en-US"/>
        </w:rPr>
        <w:t xml:space="preserve"> in s</w:t>
      </w:r>
      <w:r w:rsidR="002068BB">
        <w:rPr>
          <w:rFonts w:ascii="Arial" w:hAnsi="Arial" w:cs="Arial"/>
          <w:b/>
          <w:sz w:val="24"/>
          <w:szCs w:val="24"/>
          <w:lang w:val="en-US"/>
        </w:rPr>
        <w:t>elected</w:t>
      </w:r>
      <w:r w:rsidR="00D67ECE">
        <w:rPr>
          <w:rFonts w:ascii="Arial" w:hAnsi="Arial" w:cs="Arial"/>
          <w:b/>
          <w:sz w:val="24"/>
          <w:szCs w:val="24"/>
          <w:lang w:val="en-US"/>
        </w:rPr>
        <w:t xml:space="preserve"> histological subtypes</w:t>
      </w:r>
    </w:p>
    <w:tbl>
      <w:tblPr>
        <w:tblStyle w:val="Tablaconcuadrcula"/>
        <w:tblW w:w="9355" w:type="dxa"/>
        <w:tblLayout w:type="fixed"/>
        <w:tblLook w:val="04A0" w:firstRow="1" w:lastRow="0" w:firstColumn="1" w:lastColumn="0" w:noHBand="0" w:noVBand="1"/>
      </w:tblPr>
      <w:tblGrid>
        <w:gridCol w:w="2425"/>
        <w:gridCol w:w="810"/>
        <w:gridCol w:w="1710"/>
        <w:gridCol w:w="1530"/>
        <w:gridCol w:w="1260"/>
        <w:gridCol w:w="1620"/>
      </w:tblGrid>
      <w:tr w:rsidR="00D67ECE" w:rsidRPr="00D3464C" w14:paraId="53654FD0" w14:textId="77777777" w:rsidTr="00494FDF">
        <w:tc>
          <w:tcPr>
            <w:tcW w:w="2425" w:type="dxa"/>
          </w:tcPr>
          <w:p w14:paraId="3D02F96C" w14:textId="28D8646B" w:rsidR="00D67ECE" w:rsidRPr="00D3464C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464C">
              <w:rPr>
                <w:rFonts w:ascii="Arial" w:hAnsi="Arial" w:cs="Arial"/>
                <w:sz w:val="24"/>
                <w:szCs w:val="24"/>
                <w:lang w:val="en-US"/>
              </w:rPr>
              <w:t>Study</w:t>
            </w:r>
          </w:p>
        </w:tc>
        <w:tc>
          <w:tcPr>
            <w:tcW w:w="810" w:type="dxa"/>
          </w:tcPr>
          <w:p w14:paraId="3627675F" w14:textId="77777777" w:rsidR="00D67ECE" w:rsidRPr="00D3464C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464C">
              <w:rPr>
                <w:rFonts w:ascii="Arial" w:hAnsi="Arial" w:cs="Arial"/>
                <w:sz w:val="24"/>
                <w:szCs w:val="24"/>
                <w:lang w:val="en-US"/>
              </w:rPr>
              <w:t>Year</w:t>
            </w:r>
          </w:p>
        </w:tc>
        <w:tc>
          <w:tcPr>
            <w:tcW w:w="1710" w:type="dxa"/>
          </w:tcPr>
          <w:p w14:paraId="20B577C3" w14:textId="77777777" w:rsidR="00D67ECE" w:rsidRPr="00D3464C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464C">
              <w:rPr>
                <w:rFonts w:ascii="Arial" w:hAnsi="Arial" w:cs="Arial"/>
                <w:sz w:val="24"/>
                <w:szCs w:val="24"/>
                <w:lang w:val="en-US"/>
              </w:rPr>
              <w:t>ASCO/CAP compliance</w:t>
            </w:r>
          </w:p>
        </w:tc>
        <w:tc>
          <w:tcPr>
            <w:tcW w:w="1530" w:type="dxa"/>
          </w:tcPr>
          <w:p w14:paraId="6CC03BEB" w14:textId="77777777" w:rsidR="00D67ECE" w:rsidRPr="00D3464C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464C">
              <w:rPr>
                <w:rFonts w:ascii="Arial" w:hAnsi="Arial" w:cs="Arial"/>
                <w:sz w:val="24"/>
                <w:szCs w:val="24"/>
                <w:lang w:val="en-US"/>
              </w:rPr>
              <w:t>HER2 method</w:t>
            </w:r>
          </w:p>
        </w:tc>
        <w:tc>
          <w:tcPr>
            <w:tcW w:w="1260" w:type="dxa"/>
            <w:vAlign w:val="bottom"/>
          </w:tcPr>
          <w:p w14:paraId="25C79C89" w14:textId="25B98F72" w:rsidR="00D67ECE" w:rsidRPr="00D3464C" w:rsidRDefault="00494FDF" w:rsidP="00A42E5D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Arial" w:hAnsi="Arial" w:cs="Arial"/>
                <w:color w:val="000000"/>
                <w:sz w:val="24"/>
                <w:szCs w:val="24"/>
              </w:rPr>
              <w:t>Total</w:t>
            </w:r>
            <w:proofErr w:type="gramEnd"/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B36EFF">
              <w:rPr>
                <w:rFonts w:ascii="Arial" w:hAnsi="Arial" w:cs="Arial"/>
                <w:color w:val="000000"/>
                <w:sz w:val="24"/>
                <w:szCs w:val="24"/>
              </w:rPr>
              <w:t xml:space="preserve">N </w:t>
            </w:r>
            <w:proofErr w:type="spellStart"/>
            <w:r>
              <w:rPr>
                <w:rFonts w:ascii="Arial" w:hAnsi="Arial" w:cs="Arial"/>
                <w:color w:val="000000"/>
                <w:sz w:val="24"/>
                <w:szCs w:val="24"/>
              </w:rPr>
              <w:t>analyzed</w:t>
            </w:r>
            <w:proofErr w:type="spellEnd"/>
          </w:p>
        </w:tc>
        <w:tc>
          <w:tcPr>
            <w:tcW w:w="1620" w:type="dxa"/>
          </w:tcPr>
          <w:p w14:paraId="75CCF87A" w14:textId="77777777" w:rsidR="00D67ECE" w:rsidRPr="00D3464C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464C">
              <w:rPr>
                <w:rFonts w:ascii="Arial" w:hAnsi="Arial" w:cs="Arial"/>
                <w:sz w:val="24"/>
                <w:szCs w:val="24"/>
                <w:lang w:val="en-US"/>
              </w:rPr>
              <w:t>Prevalence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%</w:t>
            </w:r>
          </w:p>
        </w:tc>
      </w:tr>
      <w:tr w:rsidR="00D67ECE" w:rsidRPr="00D3464C" w14:paraId="5DA47F48" w14:textId="77777777" w:rsidTr="00494FDF">
        <w:tc>
          <w:tcPr>
            <w:tcW w:w="2425" w:type="dxa"/>
          </w:tcPr>
          <w:p w14:paraId="70B3C330" w14:textId="77777777" w:rsidR="00D67ECE" w:rsidRPr="006B223D" w:rsidRDefault="00D67ECE" w:rsidP="00A42E5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6B223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Neuroendocrine</w:t>
            </w:r>
          </w:p>
        </w:tc>
        <w:tc>
          <w:tcPr>
            <w:tcW w:w="810" w:type="dxa"/>
          </w:tcPr>
          <w:p w14:paraId="3B540678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2188F127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1D982A8E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71A544B4" w14:textId="77777777" w:rsidR="00D67ECE" w:rsidRPr="00DD3031" w:rsidRDefault="00D67ECE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C49934A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3DC0" w:rsidRPr="00D3464C" w14:paraId="19B5F24E" w14:textId="77777777" w:rsidTr="00494FDF">
        <w:tc>
          <w:tcPr>
            <w:tcW w:w="2425" w:type="dxa"/>
          </w:tcPr>
          <w:p w14:paraId="0B827B3C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Sukpan</w:t>
            </w:r>
            <w:proofErr w:type="spellEnd"/>
            <w:r>
              <w:fldChar w:fldCharType="begin"/>
            </w:r>
            <w:r>
              <w:instrText xml:space="preserve"> HYPERLINK \l "_ENREF_62" \o "Sukpan, 2011 #106" </w:instrText>
            </w:r>
            <w:r>
              <w:fldChar w:fldCharType="end"/>
            </w:r>
          </w:p>
        </w:tc>
        <w:tc>
          <w:tcPr>
            <w:tcW w:w="810" w:type="dxa"/>
          </w:tcPr>
          <w:p w14:paraId="27BE5CAE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710" w:type="dxa"/>
          </w:tcPr>
          <w:p w14:paraId="4CF6354F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</w:p>
        </w:tc>
        <w:tc>
          <w:tcPr>
            <w:tcW w:w="1530" w:type="dxa"/>
          </w:tcPr>
          <w:p w14:paraId="1C67F716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5B7EC33C" w14:textId="77777777" w:rsidR="00D93DC0" w:rsidRPr="00DD3031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D3031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620" w:type="dxa"/>
          </w:tcPr>
          <w:p w14:paraId="2914B023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</w:tr>
      <w:tr w:rsidR="00D93DC0" w:rsidRPr="00D3464C" w14:paraId="6EDFE8AC" w14:textId="77777777" w:rsidTr="00494FDF">
        <w:tc>
          <w:tcPr>
            <w:tcW w:w="2425" w:type="dxa"/>
          </w:tcPr>
          <w:p w14:paraId="741D47AA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Tangjitgamol</w:t>
            </w:r>
            <w:proofErr w:type="spellEnd"/>
            <w:r>
              <w:fldChar w:fldCharType="begin"/>
            </w:r>
            <w:r>
              <w:instrText xml:space="preserve"> HYPERLINK \l "_ENREF_61" \o "Tangjitgamol, 2005 #105" </w:instrText>
            </w:r>
            <w:r>
              <w:fldChar w:fldCharType="end"/>
            </w:r>
          </w:p>
        </w:tc>
        <w:tc>
          <w:tcPr>
            <w:tcW w:w="810" w:type="dxa"/>
          </w:tcPr>
          <w:p w14:paraId="225340D7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2005</w:t>
            </w:r>
          </w:p>
        </w:tc>
        <w:tc>
          <w:tcPr>
            <w:tcW w:w="1710" w:type="dxa"/>
          </w:tcPr>
          <w:p w14:paraId="6EEB4A26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</w:p>
        </w:tc>
        <w:tc>
          <w:tcPr>
            <w:tcW w:w="1530" w:type="dxa"/>
          </w:tcPr>
          <w:p w14:paraId="53889009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390A8967" w14:textId="77777777" w:rsidR="00D93DC0" w:rsidRPr="00DD3031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D3031">
              <w:rPr>
                <w:rFonts w:ascii="Arial" w:hAnsi="Arial" w:cs="Arial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620" w:type="dxa"/>
          </w:tcPr>
          <w:p w14:paraId="64460FFA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</w:tc>
      </w:tr>
      <w:tr w:rsidR="00D93DC0" w:rsidRPr="00D3464C" w14:paraId="3D6C115C" w14:textId="77777777" w:rsidTr="00494FDF">
        <w:tc>
          <w:tcPr>
            <w:tcW w:w="2425" w:type="dxa"/>
          </w:tcPr>
          <w:p w14:paraId="1EEDFC2F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Straughn</w:t>
            </w:r>
            <w:hyperlink w:anchor="_ENREF_60" w:tooltip="Straughn, 2001 #65" w:history="1"/>
          </w:p>
        </w:tc>
        <w:tc>
          <w:tcPr>
            <w:tcW w:w="810" w:type="dxa"/>
          </w:tcPr>
          <w:p w14:paraId="2AF0478E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2001</w:t>
            </w:r>
          </w:p>
        </w:tc>
        <w:tc>
          <w:tcPr>
            <w:tcW w:w="1710" w:type="dxa"/>
          </w:tcPr>
          <w:p w14:paraId="5EF5DA11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</w:p>
        </w:tc>
        <w:tc>
          <w:tcPr>
            <w:tcW w:w="1530" w:type="dxa"/>
          </w:tcPr>
          <w:p w14:paraId="18BBA2F5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7167503E" w14:textId="77777777" w:rsidR="00D93DC0" w:rsidRPr="00DD3031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D3031">
              <w:rPr>
                <w:rFonts w:ascii="Arial" w:hAnsi="Arial" w:cs="Arial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620" w:type="dxa"/>
          </w:tcPr>
          <w:p w14:paraId="237E400E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</w:tc>
      </w:tr>
      <w:tr w:rsidR="00D67ECE" w:rsidRPr="00D3464C" w14:paraId="60B27D54" w14:textId="77777777" w:rsidTr="00494FDF">
        <w:tc>
          <w:tcPr>
            <w:tcW w:w="2425" w:type="dxa"/>
          </w:tcPr>
          <w:p w14:paraId="26A1C78E" w14:textId="77777777" w:rsidR="00D67ECE" w:rsidRPr="006B223D" w:rsidRDefault="00D67ECE" w:rsidP="00A42E5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6B223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Glassy cell</w:t>
            </w:r>
          </w:p>
        </w:tc>
        <w:tc>
          <w:tcPr>
            <w:tcW w:w="810" w:type="dxa"/>
          </w:tcPr>
          <w:p w14:paraId="27714DC8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40C1B82A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62C2FA2C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6D045ECC" w14:textId="77777777" w:rsidR="00D67ECE" w:rsidRPr="00DD3031" w:rsidRDefault="00D67ECE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BB598C4" w14:textId="77777777" w:rsidR="00D67ECE" w:rsidRPr="00DD3031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3DC0" w:rsidRPr="00D3464C" w14:paraId="19F3C362" w14:textId="77777777" w:rsidTr="00494FDF">
        <w:tc>
          <w:tcPr>
            <w:tcW w:w="2425" w:type="dxa"/>
          </w:tcPr>
          <w:p w14:paraId="3A5701E2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Kuroda</w:t>
            </w:r>
            <w:hyperlink w:anchor="_ENREF_36" w:tooltip="Kuroda, 2006 #108" w:history="1"/>
          </w:p>
        </w:tc>
        <w:tc>
          <w:tcPr>
            <w:tcW w:w="810" w:type="dxa"/>
          </w:tcPr>
          <w:p w14:paraId="36F000B6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2006</w:t>
            </w:r>
          </w:p>
        </w:tc>
        <w:tc>
          <w:tcPr>
            <w:tcW w:w="1710" w:type="dxa"/>
          </w:tcPr>
          <w:p w14:paraId="30581624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</w:p>
        </w:tc>
        <w:tc>
          <w:tcPr>
            <w:tcW w:w="1530" w:type="dxa"/>
          </w:tcPr>
          <w:p w14:paraId="3E563C9E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0D605590" w14:textId="77777777" w:rsidR="00D93DC0" w:rsidRPr="00DD3031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D3031">
              <w:rPr>
                <w:rFonts w:ascii="Arial" w:hAnsi="Arial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20" w:type="dxa"/>
          </w:tcPr>
          <w:p w14:paraId="43BF38D3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45</w:t>
            </w:r>
          </w:p>
        </w:tc>
      </w:tr>
      <w:tr w:rsidR="00D93DC0" w:rsidRPr="00D3464C" w14:paraId="559001D6" w14:textId="77777777" w:rsidTr="00494FDF">
        <w:tc>
          <w:tcPr>
            <w:tcW w:w="2425" w:type="dxa"/>
          </w:tcPr>
          <w:p w14:paraId="379B3A14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Kristensen</w:t>
            </w:r>
            <w:hyperlink w:anchor="_ENREF_63" w:tooltip="Kristensen, 1996 #109" w:history="1"/>
          </w:p>
        </w:tc>
        <w:tc>
          <w:tcPr>
            <w:tcW w:w="810" w:type="dxa"/>
          </w:tcPr>
          <w:p w14:paraId="590FE2F0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1996</w:t>
            </w:r>
          </w:p>
        </w:tc>
        <w:tc>
          <w:tcPr>
            <w:tcW w:w="1710" w:type="dxa"/>
          </w:tcPr>
          <w:p w14:paraId="5181EA94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</w:p>
        </w:tc>
        <w:tc>
          <w:tcPr>
            <w:tcW w:w="1530" w:type="dxa"/>
          </w:tcPr>
          <w:p w14:paraId="0010FDFF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26ECC507" w14:textId="77777777" w:rsidR="00D93DC0" w:rsidRPr="00DD3031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D3031">
              <w:rPr>
                <w:rFonts w:ascii="Arial" w:hAnsi="Arial" w:cs="Arial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1620" w:type="dxa"/>
          </w:tcPr>
          <w:p w14:paraId="644F6985" w14:textId="77777777" w:rsidR="00D93DC0" w:rsidRPr="00DD3031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D3031">
              <w:rPr>
                <w:rFonts w:ascii="Arial" w:hAnsi="Arial" w:cs="Arial"/>
                <w:sz w:val="24"/>
                <w:szCs w:val="24"/>
                <w:lang w:val="en-US"/>
              </w:rPr>
              <w:t>12</w:t>
            </w:r>
          </w:p>
        </w:tc>
      </w:tr>
      <w:tr w:rsidR="00B066D0" w:rsidRPr="00B62B2F" w14:paraId="2514691A" w14:textId="77777777" w:rsidTr="00494FDF">
        <w:tc>
          <w:tcPr>
            <w:tcW w:w="2425" w:type="dxa"/>
          </w:tcPr>
          <w:p w14:paraId="0905FE51" w14:textId="14230B60" w:rsidR="00B066D0" w:rsidRDefault="00C35050" w:rsidP="00A42E5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HPV</w:t>
            </w:r>
            <w:r w:rsidR="009112C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lated</w:t>
            </w:r>
            <w:r w:rsidR="003F2298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adenocarcinoma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, usual type</w:t>
            </w:r>
          </w:p>
        </w:tc>
        <w:tc>
          <w:tcPr>
            <w:tcW w:w="810" w:type="dxa"/>
          </w:tcPr>
          <w:p w14:paraId="45FA2585" w14:textId="77777777" w:rsidR="00B066D0" w:rsidRPr="0013313E" w:rsidRDefault="00B066D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287E2CB8" w14:textId="77777777" w:rsidR="00B066D0" w:rsidRDefault="00B066D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0B865AAD" w14:textId="77777777" w:rsidR="00B066D0" w:rsidRPr="0013313E" w:rsidRDefault="00B066D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3C514B6E" w14:textId="77777777" w:rsidR="00B066D0" w:rsidRPr="00C35050" w:rsidRDefault="00B066D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</w:tcPr>
          <w:p w14:paraId="15C797BA" w14:textId="77777777" w:rsidR="00B066D0" w:rsidRPr="0013313E" w:rsidRDefault="00B066D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066D0" w:rsidRPr="004D1363" w14:paraId="75315F58" w14:textId="77777777" w:rsidTr="00494FDF">
        <w:tc>
          <w:tcPr>
            <w:tcW w:w="2425" w:type="dxa"/>
          </w:tcPr>
          <w:p w14:paraId="28725DCE" w14:textId="3F4BFE7E" w:rsidR="00B066D0" w:rsidRPr="004D1363" w:rsidRDefault="00E03F92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D1363">
              <w:rPr>
                <w:rFonts w:ascii="Arial" w:hAnsi="Arial" w:cs="Arial"/>
                <w:sz w:val="24"/>
                <w:szCs w:val="24"/>
                <w:lang w:val="en-US"/>
              </w:rPr>
              <w:t>Shi</w:t>
            </w:r>
          </w:p>
        </w:tc>
        <w:tc>
          <w:tcPr>
            <w:tcW w:w="810" w:type="dxa"/>
          </w:tcPr>
          <w:p w14:paraId="46858220" w14:textId="029DE470" w:rsidR="00B066D0" w:rsidRPr="004D1363" w:rsidRDefault="004D1363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0ADDDABF" w14:textId="5E235768" w:rsidR="00B066D0" w:rsidRPr="004D1363" w:rsidRDefault="004D1363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7C1D920C" w14:textId="36FDFF64" w:rsidR="00B066D0" w:rsidRPr="004D1363" w:rsidRDefault="004D1363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HC, ISH</w:t>
            </w:r>
          </w:p>
        </w:tc>
        <w:tc>
          <w:tcPr>
            <w:tcW w:w="1260" w:type="dxa"/>
            <w:vAlign w:val="bottom"/>
          </w:tcPr>
          <w:p w14:paraId="1578CD33" w14:textId="68AE96FB" w:rsidR="00B066D0" w:rsidRPr="004D1363" w:rsidRDefault="004D1363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111</w:t>
            </w:r>
          </w:p>
        </w:tc>
        <w:tc>
          <w:tcPr>
            <w:tcW w:w="1620" w:type="dxa"/>
          </w:tcPr>
          <w:p w14:paraId="5664D44D" w14:textId="747A8B0D" w:rsidR="00B066D0" w:rsidRPr="004D1363" w:rsidRDefault="00FC6465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0.8, 4.5</w:t>
            </w:r>
          </w:p>
        </w:tc>
      </w:tr>
      <w:tr w:rsidR="005432F4" w:rsidRPr="0013313E" w14:paraId="2B070C00" w14:textId="77777777" w:rsidTr="00494FDF">
        <w:tc>
          <w:tcPr>
            <w:tcW w:w="2425" w:type="dxa"/>
          </w:tcPr>
          <w:p w14:paraId="4B4D1C63" w14:textId="19D9A72D" w:rsidR="005432F4" w:rsidRPr="00E54824" w:rsidRDefault="005432F4" w:rsidP="00A42E5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ucinous</w:t>
            </w:r>
            <w:r w:rsidR="007776A9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adenocarcino</w:t>
            </w:r>
            <w:r w:rsidR="003F2298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a</w:t>
            </w:r>
            <w:r w:rsidR="0090102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, NOS</w:t>
            </w:r>
          </w:p>
        </w:tc>
        <w:tc>
          <w:tcPr>
            <w:tcW w:w="810" w:type="dxa"/>
          </w:tcPr>
          <w:p w14:paraId="6846D030" w14:textId="77777777" w:rsidR="005432F4" w:rsidRPr="0013313E" w:rsidRDefault="005432F4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7FADB38D" w14:textId="77777777" w:rsidR="005432F4" w:rsidRDefault="005432F4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45CE1A90" w14:textId="77777777" w:rsidR="005432F4" w:rsidRPr="0013313E" w:rsidRDefault="005432F4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0EDDE759" w14:textId="77777777" w:rsidR="005432F4" w:rsidRPr="0013313E" w:rsidRDefault="005432F4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200FD6C" w14:textId="77777777" w:rsidR="005432F4" w:rsidRPr="0013313E" w:rsidRDefault="005432F4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432F4" w:rsidRPr="0013313E" w14:paraId="08FA5D84" w14:textId="77777777" w:rsidTr="00494FDF">
        <w:tc>
          <w:tcPr>
            <w:tcW w:w="2425" w:type="dxa"/>
          </w:tcPr>
          <w:p w14:paraId="486427E7" w14:textId="0A8D0AAF" w:rsidR="005432F4" w:rsidRPr="00F32D42" w:rsidRDefault="0090102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hi</w:t>
            </w:r>
          </w:p>
        </w:tc>
        <w:tc>
          <w:tcPr>
            <w:tcW w:w="810" w:type="dxa"/>
          </w:tcPr>
          <w:p w14:paraId="455BA2D5" w14:textId="078AB257" w:rsidR="005432F4" w:rsidRPr="0013313E" w:rsidRDefault="00F32D42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02</w:t>
            </w:r>
            <w:r w:rsidR="007C326C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</w:tc>
        <w:tc>
          <w:tcPr>
            <w:tcW w:w="1710" w:type="dxa"/>
          </w:tcPr>
          <w:p w14:paraId="67829E04" w14:textId="47074DEB" w:rsidR="005432F4" w:rsidRDefault="008F6973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18F4FB16" w14:textId="69F63B1D" w:rsidR="005432F4" w:rsidRPr="0013313E" w:rsidRDefault="008F6973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HC, ISH</w:t>
            </w:r>
          </w:p>
        </w:tc>
        <w:tc>
          <w:tcPr>
            <w:tcW w:w="1260" w:type="dxa"/>
            <w:vAlign w:val="bottom"/>
          </w:tcPr>
          <w:p w14:paraId="09514998" w14:textId="31E201D4" w:rsidR="005432F4" w:rsidRPr="0013313E" w:rsidRDefault="00024174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620" w:type="dxa"/>
          </w:tcPr>
          <w:p w14:paraId="0E811474" w14:textId="11DA74DD" w:rsidR="005432F4" w:rsidRPr="0013313E" w:rsidRDefault="00024174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5</w:t>
            </w:r>
            <w:r w:rsidR="006018EE">
              <w:rPr>
                <w:rFonts w:ascii="Arial" w:hAnsi="Arial" w:cs="Arial"/>
                <w:sz w:val="24"/>
                <w:szCs w:val="24"/>
                <w:lang w:val="en-US"/>
              </w:rPr>
              <w:t>.0, 10.0</w:t>
            </w:r>
          </w:p>
        </w:tc>
      </w:tr>
      <w:tr w:rsidR="007F5A9B" w:rsidRPr="0013313E" w14:paraId="45577AB4" w14:textId="77777777" w:rsidTr="00494FDF">
        <w:tc>
          <w:tcPr>
            <w:tcW w:w="2425" w:type="dxa"/>
          </w:tcPr>
          <w:p w14:paraId="4D98DF7F" w14:textId="3969B9EF" w:rsidR="007F5A9B" w:rsidRDefault="007F5A9B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arbu</w:t>
            </w:r>
            <w:proofErr w:type="spellEnd"/>
          </w:p>
        </w:tc>
        <w:tc>
          <w:tcPr>
            <w:tcW w:w="810" w:type="dxa"/>
          </w:tcPr>
          <w:p w14:paraId="7CC2D9E2" w14:textId="164FA8B4" w:rsidR="007F5A9B" w:rsidRDefault="005D7947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013</w:t>
            </w:r>
          </w:p>
        </w:tc>
        <w:tc>
          <w:tcPr>
            <w:tcW w:w="1710" w:type="dxa"/>
          </w:tcPr>
          <w:p w14:paraId="5A2DAFA2" w14:textId="15CEDDD9" w:rsidR="007F5A9B" w:rsidRDefault="005D7947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25B7AF7F" w14:textId="6312C523" w:rsidR="007F5A9B" w:rsidRDefault="005D7947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12D46638" w14:textId="6221B88A" w:rsidR="007F5A9B" w:rsidRDefault="005D7947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20" w:type="dxa"/>
          </w:tcPr>
          <w:p w14:paraId="796225F7" w14:textId="3937BE4C" w:rsidR="007F5A9B" w:rsidRDefault="00F53F6F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4.3</w:t>
            </w:r>
          </w:p>
        </w:tc>
      </w:tr>
      <w:tr w:rsidR="00D67ECE" w:rsidRPr="0013313E" w14:paraId="12F40A61" w14:textId="77777777" w:rsidTr="00494FDF">
        <w:tc>
          <w:tcPr>
            <w:tcW w:w="2425" w:type="dxa"/>
          </w:tcPr>
          <w:p w14:paraId="0B2C3F5E" w14:textId="0E1639A6" w:rsidR="00D67ECE" w:rsidRPr="00E54824" w:rsidRDefault="00D67ECE" w:rsidP="00A42E5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E5482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Gastric type</w:t>
            </w:r>
            <w:r w:rsidR="003F2298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adenocarcinoma</w:t>
            </w:r>
          </w:p>
        </w:tc>
        <w:tc>
          <w:tcPr>
            <w:tcW w:w="810" w:type="dxa"/>
          </w:tcPr>
          <w:p w14:paraId="3B87BEE8" w14:textId="77777777" w:rsidR="00D67ECE" w:rsidRPr="0013313E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61B3A83D" w14:textId="77777777" w:rsidR="00D67ECE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444A23D2" w14:textId="77777777" w:rsidR="00D67ECE" w:rsidRPr="0013313E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6B4D0C33" w14:textId="77777777" w:rsidR="00D67ECE" w:rsidRPr="0013313E" w:rsidRDefault="00D67ECE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5D9E35D" w14:textId="77777777" w:rsidR="00D67ECE" w:rsidRPr="0013313E" w:rsidRDefault="00D67ECE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3DC0" w:rsidRPr="0013313E" w14:paraId="07B1BE76" w14:textId="77777777" w:rsidTr="00494FDF">
        <w:tc>
          <w:tcPr>
            <w:tcW w:w="2425" w:type="dxa"/>
          </w:tcPr>
          <w:p w14:paraId="0203C573" w14:textId="77777777" w:rsidR="00D93DC0" w:rsidRPr="00F50C93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hi</w:t>
            </w:r>
          </w:p>
        </w:tc>
        <w:tc>
          <w:tcPr>
            <w:tcW w:w="810" w:type="dxa"/>
          </w:tcPr>
          <w:p w14:paraId="65BA8126" w14:textId="77777777" w:rsidR="00D93DC0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3EF98DBC" w14:textId="77777777" w:rsidR="00D93DC0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06BF4A9B" w14:textId="77777777" w:rsidR="00D93DC0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HC, ISH</w:t>
            </w:r>
          </w:p>
        </w:tc>
        <w:tc>
          <w:tcPr>
            <w:tcW w:w="1260" w:type="dxa"/>
            <w:vAlign w:val="bottom"/>
          </w:tcPr>
          <w:p w14:paraId="739DBF99" w14:textId="77777777" w:rsidR="00D93DC0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620" w:type="dxa"/>
          </w:tcPr>
          <w:p w14:paraId="05CC3FA1" w14:textId="77777777" w:rsidR="00D93DC0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4.7, 14.7</w:t>
            </w:r>
          </w:p>
        </w:tc>
      </w:tr>
      <w:tr w:rsidR="00D93DC0" w:rsidRPr="0013313E" w14:paraId="1DE075E0" w14:textId="77777777" w:rsidTr="00494FDF">
        <w:tc>
          <w:tcPr>
            <w:tcW w:w="2425" w:type="dxa"/>
          </w:tcPr>
          <w:p w14:paraId="48E46678" w14:textId="77777777" w:rsidR="00D93DC0" w:rsidRPr="00F50C93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F50C93">
              <w:rPr>
                <w:rFonts w:ascii="Arial" w:hAnsi="Arial" w:cs="Arial"/>
                <w:sz w:val="24"/>
                <w:szCs w:val="24"/>
                <w:lang w:val="en-US"/>
              </w:rPr>
              <w:t>Wong</w:t>
            </w:r>
          </w:p>
        </w:tc>
        <w:tc>
          <w:tcPr>
            <w:tcW w:w="810" w:type="dxa"/>
          </w:tcPr>
          <w:p w14:paraId="7D3BECDF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7EFB1AB3" w14:textId="77777777" w:rsidR="00D93DC0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023C3041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5A13DE64" w14:textId="77777777" w:rsidR="00D93DC0" w:rsidRPr="0013313E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14:paraId="474785AF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5</w:t>
            </w:r>
          </w:p>
        </w:tc>
      </w:tr>
      <w:tr w:rsidR="00D93DC0" w:rsidRPr="0013313E" w14:paraId="0C998330" w14:textId="77777777" w:rsidTr="00494FDF">
        <w:tc>
          <w:tcPr>
            <w:tcW w:w="2425" w:type="dxa"/>
          </w:tcPr>
          <w:p w14:paraId="4716CA0C" w14:textId="77777777" w:rsidR="00D93DC0" w:rsidRPr="00F50C93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F50C93">
              <w:rPr>
                <w:rFonts w:ascii="Arial" w:hAnsi="Arial" w:cs="Arial"/>
                <w:sz w:val="24"/>
                <w:szCs w:val="24"/>
                <w:lang w:val="en-US"/>
              </w:rPr>
              <w:t>Nakamura</w:t>
            </w:r>
            <w:hyperlink w:anchor="_ENREF_53" w:tooltip="Nakamura, 2019 #119" w:history="1"/>
          </w:p>
        </w:tc>
        <w:tc>
          <w:tcPr>
            <w:tcW w:w="810" w:type="dxa"/>
          </w:tcPr>
          <w:p w14:paraId="505206A0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2019</w:t>
            </w:r>
          </w:p>
        </w:tc>
        <w:tc>
          <w:tcPr>
            <w:tcW w:w="1710" w:type="dxa"/>
          </w:tcPr>
          <w:p w14:paraId="75D500E9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</w:t>
            </w: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es</w:t>
            </w:r>
          </w:p>
        </w:tc>
        <w:tc>
          <w:tcPr>
            <w:tcW w:w="1530" w:type="dxa"/>
          </w:tcPr>
          <w:p w14:paraId="0790F437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5EF5A856" w14:textId="77777777" w:rsidR="00D93DC0" w:rsidRPr="0013313E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3313E">
              <w:rPr>
                <w:rFonts w:ascii="Arial" w:hAnsi="Arial" w:cs="Arial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620" w:type="dxa"/>
          </w:tcPr>
          <w:p w14:paraId="1147DA97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</w:tc>
      </w:tr>
      <w:tr w:rsidR="00D93DC0" w:rsidRPr="0013313E" w14:paraId="408AE5FA" w14:textId="77777777" w:rsidTr="00494FDF">
        <w:tc>
          <w:tcPr>
            <w:tcW w:w="2425" w:type="dxa"/>
          </w:tcPr>
          <w:p w14:paraId="784A81FB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Carleton</w:t>
            </w:r>
            <w:hyperlink w:anchor="_ENREF_64" w:tooltip="Carleton, 2016 #120" w:history="1"/>
          </w:p>
        </w:tc>
        <w:tc>
          <w:tcPr>
            <w:tcW w:w="810" w:type="dxa"/>
          </w:tcPr>
          <w:p w14:paraId="5D696734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2016</w:t>
            </w:r>
          </w:p>
        </w:tc>
        <w:tc>
          <w:tcPr>
            <w:tcW w:w="1710" w:type="dxa"/>
          </w:tcPr>
          <w:p w14:paraId="2FA91AD2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</w:t>
            </w: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es</w:t>
            </w:r>
          </w:p>
        </w:tc>
        <w:tc>
          <w:tcPr>
            <w:tcW w:w="1530" w:type="dxa"/>
          </w:tcPr>
          <w:p w14:paraId="0576B778" w14:textId="77777777" w:rsidR="00D93DC0" w:rsidRPr="0013313E" w:rsidRDefault="00D93DC0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3313E">
              <w:rPr>
                <w:rFonts w:ascii="Arial" w:hAnsi="Arial" w:cs="Arial"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36692D84" w14:textId="77777777" w:rsidR="00D93DC0" w:rsidRPr="0013313E" w:rsidRDefault="00D93DC0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3313E">
              <w:rPr>
                <w:rFonts w:ascii="Arial" w:hAnsi="Arial" w:cs="Arial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620" w:type="dxa"/>
          </w:tcPr>
          <w:p w14:paraId="7C040042" w14:textId="3EEEAD77" w:rsidR="00D93DC0" w:rsidRPr="0013313E" w:rsidRDefault="00C20D3C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.8</w:t>
            </w:r>
          </w:p>
        </w:tc>
      </w:tr>
      <w:tr w:rsidR="00D67ECE" w:rsidRPr="00D3464C" w14:paraId="73930903" w14:textId="77777777" w:rsidTr="00494FDF">
        <w:tc>
          <w:tcPr>
            <w:tcW w:w="2425" w:type="dxa"/>
          </w:tcPr>
          <w:p w14:paraId="6EFC2C1F" w14:textId="5763D682" w:rsidR="00D67ECE" w:rsidRPr="00F50C93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50C93">
              <w:rPr>
                <w:rFonts w:ascii="Arial" w:hAnsi="Arial" w:cs="Arial"/>
                <w:b/>
                <w:sz w:val="24"/>
                <w:szCs w:val="24"/>
                <w:lang w:val="en-US"/>
              </w:rPr>
              <w:t>Clear cell</w:t>
            </w:r>
            <w:r w:rsidR="004F3B12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r w:rsidR="003F2298">
              <w:rPr>
                <w:rFonts w:ascii="Arial" w:hAnsi="Arial" w:cs="Arial"/>
                <w:b/>
                <w:sz w:val="24"/>
                <w:szCs w:val="24"/>
                <w:lang w:val="en-US"/>
              </w:rPr>
              <w:t>adenocarcinoma</w:t>
            </w:r>
          </w:p>
        </w:tc>
        <w:tc>
          <w:tcPr>
            <w:tcW w:w="810" w:type="dxa"/>
          </w:tcPr>
          <w:p w14:paraId="5B3596AC" w14:textId="77777777" w:rsidR="00D67ECE" w:rsidRPr="00D3464C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31E2369A" w14:textId="77777777" w:rsidR="00D67ECE" w:rsidRPr="00D3464C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4E557DEC" w14:textId="77777777" w:rsidR="00D67ECE" w:rsidRPr="00D3464C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40CCA79E" w14:textId="77777777" w:rsidR="00D67ECE" w:rsidRDefault="00D67ECE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6472CEC" w14:textId="77777777" w:rsidR="00D67ECE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3DC0" w:rsidRPr="00CD044E" w14:paraId="4A209ACF" w14:textId="77777777" w:rsidTr="00494FDF">
        <w:tc>
          <w:tcPr>
            <w:tcW w:w="2425" w:type="dxa"/>
          </w:tcPr>
          <w:p w14:paraId="63FECA5F" w14:textId="77777777" w:rsidR="00D93DC0" w:rsidRPr="00CD044E" w:rsidRDefault="00D93DC0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D044E">
              <w:rPr>
                <w:rFonts w:ascii="Arial" w:hAnsi="Arial" w:cs="Arial"/>
                <w:bCs/>
                <w:sz w:val="24"/>
                <w:szCs w:val="24"/>
                <w:lang w:val="en-US"/>
              </w:rPr>
              <w:t>Shi</w:t>
            </w:r>
          </w:p>
        </w:tc>
        <w:tc>
          <w:tcPr>
            <w:tcW w:w="810" w:type="dxa"/>
          </w:tcPr>
          <w:p w14:paraId="40A68670" w14:textId="77777777" w:rsidR="00D93DC0" w:rsidRPr="00CD044E" w:rsidRDefault="00D93DC0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4F804E0E" w14:textId="77777777" w:rsidR="00D93DC0" w:rsidRPr="00CD044E" w:rsidRDefault="00D93DC0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083F40FC" w14:textId="77777777" w:rsidR="00D93DC0" w:rsidRPr="00CD044E" w:rsidRDefault="00D93DC0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7DACCB79" w14:textId="77777777" w:rsidR="00D93DC0" w:rsidRPr="00CD044E" w:rsidRDefault="00D93DC0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14:paraId="6906EF8B" w14:textId="77777777" w:rsidR="00D93DC0" w:rsidRPr="00CD044E" w:rsidRDefault="00D93DC0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5.0</w:t>
            </w:r>
          </w:p>
        </w:tc>
      </w:tr>
      <w:tr w:rsidR="00D93DC0" w:rsidRPr="00D3464C" w14:paraId="185BBD0F" w14:textId="77777777" w:rsidTr="00AC576A">
        <w:tc>
          <w:tcPr>
            <w:tcW w:w="2425" w:type="dxa"/>
          </w:tcPr>
          <w:p w14:paraId="5FDFE5F1" w14:textId="77777777" w:rsidR="00D93DC0" w:rsidRPr="00F50C93" w:rsidRDefault="00D93DC0" w:rsidP="00D727A5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F50C93">
              <w:rPr>
                <w:rFonts w:ascii="Arial" w:hAnsi="Arial" w:cs="Arial"/>
                <w:bCs/>
                <w:sz w:val="24"/>
                <w:szCs w:val="24"/>
                <w:lang w:val="en-US"/>
              </w:rPr>
              <w:t>Ueno</w:t>
            </w:r>
            <w:hyperlink w:anchor="_ENREF_56" w:tooltip="Ueno, 2013 #103" w:history="1"/>
          </w:p>
        </w:tc>
        <w:tc>
          <w:tcPr>
            <w:tcW w:w="810" w:type="dxa"/>
          </w:tcPr>
          <w:p w14:paraId="2B853A39" w14:textId="77777777" w:rsidR="00D93DC0" w:rsidRPr="00335223" w:rsidRDefault="00D93DC0" w:rsidP="00D727A5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35223">
              <w:rPr>
                <w:rFonts w:ascii="Arial" w:hAnsi="Arial" w:cs="Arial"/>
                <w:bCs/>
                <w:sz w:val="24"/>
                <w:szCs w:val="24"/>
                <w:lang w:val="en-US"/>
              </w:rPr>
              <w:t>2013</w:t>
            </w:r>
          </w:p>
        </w:tc>
        <w:tc>
          <w:tcPr>
            <w:tcW w:w="1710" w:type="dxa"/>
          </w:tcPr>
          <w:p w14:paraId="31177739" w14:textId="77777777" w:rsidR="00D93DC0" w:rsidRPr="003737BD" w:rsidRDefault="00D93DC0" w:rsidP="00D727A5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Y</w:t>
            </w:r>
            <w:r w:rsidRPr="003737BD">
              <w:rPr>
                <w:rFonts w:ascii="Arial" w:hAnsi="Arial" w:cs="Arial"/>
                <w:bCs/>
                <w:sz w:val="24"/>
                <w:szCs w:val="24"/>
                <w:lang w:val="en-US"/>
              </w:rPr>
              <w:t>es</w:t>
            </w:r>
          </w:p>
        </w:tc>
        <w:tc>
          <w:tcPr>
            <w:tcW w:w="1530" w:type="dxa"/>
          </w:tcPr>
          <w:p w14:paraId="6C45895D" w14:textId="77777777" w:rsidR="00D93DC0" w:rsidRPr="00C85E58" w:rsidRDefault="00D93DC0" w:rsidP="00D727A5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</w:tcPr>
          <w:p w14:paraId="42B3B5D0" w14:textId="77777777" w:rsidR="00D93DC0" w:rsidRPr="00C85E58" w:rsidRDefault="00D93DC0" w:rsidP="00D727A5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C85E58">
              <w:rPr>
                <w:rFonts w:ascii="Arial" w:hAnsi="Arial" w:cs="Arial"/>
                <w:bCs/>
                <w:color w:val="000000"/>
                <w:sz w:val="24"/>
                <w:szCs w:val="24"/>
              </w:rPr>
              <w:t>13</w:t>
            </w:r>
          </w:p>
        </w:tc>
        <w:tc>
          <w:tcPr>
            <w:tcW w:w="1620" w:type="dxa"/>
          </w:tcPr>
          <w:p w14:paraId="0352BE50" w14:textId="77777777" w:rsidR="00D93DC0" w:rsidRPr="00C85E58" w:rsidRDefault="00D93DC0" w:rsidP="00D727A5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85E58">
              <w:rPr>
                <w:rFonts w:ascii="Arial" w:hAnsi="Arial" w:cs="Arial"/>
                <w:bCs/>
                <w:sz w:val="24"/>
                <w:szCs w:val="24"/>
                <w:lang w:val="en-US"/>
              </w:rPr>
              <w:t>23</w:t>
            </w: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.5</w:t>
            </w:r>
          </w:p>
        </w:tc>
      </w:tr>
      <w:tr w:rsidR="00AB2528" w:rsidRPr="00D3464C" w14:paraId="78D2EF47" w14:textId="77777777" w:rsidTr="00494FDF">
        <w:tc>
          <w:tcPr>
            <w:tcW w:w="2425" w:type="dxa"/>
          </w:tcPr>
          <w:p w14:paraId="1AFE0E89" w14:textId="456513DD" w:rsidR="00AB2528" w:rsidRPr="00F50C93" w:rsidRDefault="00AB2528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sonephric</w:t>
            </w:r>
          </w:p>
        </w:tc>
        <w:tc>
          <w:tcPr>
            <w:tcW w:w="810" w:type="dxa"/>
          </w:tcPr>
          <w:p w14:paraId="1F806EEB" w14:textId="77777777" w:rsidR="00AB2528" w:rsidRPr="00D3464C" w:rsidRDefault="00AB2528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1D2BFC59" w14:textId="77777777" w:rsidR="00AB2528" w:rsidRPr="00D3464C" w:rsidRDefault="00AB2528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3B7CA70B" w14:textId="77777777" w:rsidR="00AB2528" w:rsidRPr="00D3464C" w:rsidRDefault="00AB2528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38211A20" w14:textId="77777777" w:rsidR="00AB2528" w:rsidRDefault="00AB2528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8F42240" w14:textId="77777777" w:rsidR="00AB2528" w:rsidRDefault="00AB2528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1234C7" w:rsidRPr="00D3464C" w14:paraId="04567570" w14:textId="77777777" w:rsidTr="00494FDF">
        <w:tc>
          <w:tcPr>
            <w:tcW w:w="2425" w:type="dxa"/>
          </w:tcPr>
          <w:p w14:paraId="07968026" w14:textId="64216E71" w:rsidR="001234C7" w:rsidRPr="00F50C93" w:rsidRDefault="001234C7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Shi</w:t>
            </w:r>
          </w:p>
        </w:tc>
        <w:tc>
          <w:tcPr>
            <w:tcW w:w="810" w:type="dxa"/>
          </w:tcPr>
          <w:p w14:paraId="33BEEE46" w14:textId="5D66449D" w:rsidR="001234C7" w:rsidRPr="00335223" w:rsidRDefault="001234C7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3EC7BD4F" w14:textId="28944C03" w:rsidR="001234C7" w:rsidRDefault="001234C7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0FB65D4A" w14:textId="19F43E20" w:rsidR="001234C7" w:rsidRPr="00280462" w:rsidRDefault="006926E8" w:rsidP="00A42E5D">
            <w:pPr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62258E56" w14:textId="48FC76C7" w:rsidR="001234C7" w:rsidRPr="00C85E58" w:rsidRDefault="00AB4A01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55D26AC2" w14:textId="49807D51" w:rsidR="001234C7" w:rsidRPr="00C85E58" w:rsidRDefault="00AB4A01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0</w:t>
            </w:r>
          </w:p>
        </w:tc>
      </w:tr>
      <w:tr w:rsidR="00D67ECE" w:rsidRPr="00D3464C" w14:paraId="265FC687" w14:textId="77777777" w:rsidTr="00494FDF">
        <w:tc>
          <w:tcPr>
            <w:tcW w:w="2425" w:type="dxa"/>
          </w:tcPr>
          <w:p w14:paraId="6ACDA987" w14:textId="77777777" w:rsidR="00D67ECE" w:rsidRPr="00F50C93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proofErr w:type="spellStart"/>
            <w:r w:rsidRPr="00F50C93">
              <w:rPr>
                <w:rFonts w:ascii="Arial" w:hAnsi="Arial" w:cs="Arial"/>
                <w:bCs/>
                <w:sz w:val="24"/>
                <w:szCs w:val="24"/>
                <w:lang w:val="en-US"/>
              </w:rPr>
              <w:t>Khalimbekova</w:t>
            </w:r>
            <w:proofErr w:type="spellEnd"/>
            <w:r w:rsidR="007C6361">
              <w:fldChar w:fldCharType="begin"/>
            </w:r>
            <w:r w:rsidR="007C6361">
              <w:instrText xml:space="preserve"> HYPERLINK \l "_ENREF_45" \o "Khalimbekova, 2013 #112" </w:instrText>
            </w:r>
            <w:r w:rsidR="007C6361">
              <w:fldChar w:fldCharType="end"/>
            </w:r>
          </w:p>
        </w:tc>
        <w:tc>
          <w:tcPr>
            <w:tcW w:w="810" w:type="dxa"/>
          </w:tcPr>
          <w:p w14:paraId="6EEDA08B" w14:textId="77777777" w:rsidR="00D67ECE" w:rsidRPr="00335223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35223">
              <w:rPr>
                <w:rFonts w:ascii="Arial" w:hAnsi="Arial" w:cs="Arial"/>
                <w:bCs/>
                <w:sz w:val="24"/>
                <w:szCs w:val="24"/>
                <w:lang w:val="en-US"/>
              </w:rPr>
              <w:t>2013</w:t>
            </w:r>
          </w:p>
        </w:tc>
        <w:tc>
          <w:tcPr>
            <w:tcW w:w="1710" w:type="dxa"/>
          </w:tcPr>
          <w:p w14:paraId="2D34E21E" w14:textId="77777777" w:rsidR="00D67ECE" w:rsidRPr="003737BD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Y</w:t>
            </w:r>
            <w:r w:rsidRPr="003737BD">
              <w:rPr>
                <w:rFonts w:ascii="Arial" w:hAnsi="Arial" w:cs="Arial"/>
                <w:bCs/>
                <w:sz w:val="24"/>
                <w:szCs w:val="24"/>
                <w:lang w:val="en-US"/>
              </w:rPr>
              <w:t>es</w:t>
            </w:r>
          </w:p>
        </w:tc>
        <w:tc>
          <w:tcPr>
            <w:tcW w:w="1530" w:type="dxa"/>
          </w:tcPr>
          <w:p w14:paraId="60D368D8" w14:textId="77777777" w:rsidR="00D67ECE" w:rsidRPr="00C85E58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85E58"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296A1F68" w14:textId="77777777" w:rsidR="00D67ECE" w:rsidRPr="00C85E58" w:rsidRDefault="00D67ECE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C85E58">
              <w:rPr>
                <w:rFonts w:ascii="Arial" w:hAnsi="Arial" w:cs="Arial"/>
                <w:bCs/>
                <w:color w:val="000000"/>
                <w:sz w:val="24"/>
                <w:szCs w:val="24"/>
              </w:rPr>
              <w:t>14</w:t>
            </w:r>
          </w:p>
        </w:tc>
        <w:tc>
          <w:tcPr>
            <w:tcW w:w="1620" w:type="dxa"/>
          </w:tcPr>
          <w:p w14:paraId="674392B3" w14:textId="77777777" w:rsidR="00D67ECE" w:rsidRPr="00C85E58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85E58">
              <w:rPr>
                <w:rFonts w:ascii="Arial" w:hAnsi="Arial" w:cs="Arial"/>
                <w:bCs/>
                <w:sz w:val="24"/>
                <w:szCs w:val="24"/>
                <w:lang w:val="en-US"/>
              </w:rPr>
              <w:t>0</w:t>
            </w:r>
          </w:p>
        </w:tc>
      </w:tr>
      <w:tr w:rsidR="002B2532" w:rsidRPr="00B62B2F" w14:paraId="4A82814D" w14:textId="77777777" w:rsidTr="00494FDF">
        <w:tc>
          <w:tcPr>
            <w:tcW w:w="2425" w:type="dxa"/>
          </w:tcPr>
          <w:p w14:paraId="2D4DFEA1" w14:textId="7FADEFAE" w:rsidR="002B2532" w:rsidRPr="00F50C93" w:rsidRDefault="0053305D" w:rsidP="00A42E5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erous</w:t>
            </w:r>
            <w:r w:rsidR="000F6CCC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adenocarcinoma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and</w:t>
            </w:r>
            <w:r w:rsidR="0024618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carcinomas with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F50C93" w:rsidRPr="00F50C9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erous-like papillary and micropapillary components</w:t>
            </w:r>
          </w:p>
        </w:tc>
        <w:tc>
          <w:tcPr>
            <w:tcW w:w="810" w:type="dxa"/>
          </w:tcPr>
          <w:p w14:paraId="242E40B4" w14:textId="4ADC3407" w:rsidR="002B2532" w:rsidRPr="00335223" w:rsidRDefault="002B2532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1D75078B" w14:textId="426E783C" w:rsidR="002B2532" w:rsidRDefault="002B2532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2DAF2448" w14:textId="77777777" w:rsidR="002B2532" w:rsidRDefault="002B2532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330FAE41" w14:textId="6577655F" w:rsidR="002B2532" w:rsidRPr="00F50C93" w:rsidRDefault="002B2532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</w:tcPr>
          <w:p w14:paraId="7B9CD41E" w14:textId="77777777" w:rsidR="002B2532" w:rsidRPr="00C85E58" w:rsidRDefault="002B2532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ED69F7" w:rsidRPr="00F50C93" w14:paraId="4B92CD0C" w14:textId="77777777" w:rsidTr="00494FDF">
        <w:tc>
          <w:tcPr>
            <w:tcW w:w="2425" w:type="dxa"/>
          </w:tcPr>
          <w:p w14:paraId="64578754" w14:textId="225DBE85" w:rsidR="00ED69F7" w:rsidRPr="007B4BA3" w:rsidRDefault="00ED69F7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hi</w:t>
            </w:r>
          </w:p>
        </w:tc>
        <w:tc>
          <w:tcPr>
            <w:tcW w:w="810" w:type="dxa"/>
          </w:tcPr>
          <w:p w14:paraId="0CEF8DF1" w14:textId="1D857523" w:rsidR="00ED69F7" w:rsidRDefault="0074523F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5D2503A8" w14:textId="57703117" w:rsidR="00ED69F7" w:rsidRDefault="0074523F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700A2B34" w14:textId="4AD68356" w:rsidR="00ED69F7" w:rsidRDefault="00B20FDF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51286EAA" w14:textId="655D03BD" w:rsidR="00ED69F7" w:rsidRDefault="001234C7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620" w:type="dxa"/>
          </w:tcPr>
          <w:p w14:paraId="172A4481" w14:textId="3C655C9A" w:rsidR="00ED69F7" w:rsidRDefault="001234C7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0</w:t>
            </w:r>
          </w:p>
        </w:tc>
      </w:tr>
      <w:tr w:rsidR="007B4BA3" w:rsidRPr="00F50C93" w14:paraId="12014DCE" w14:textId="77777777" w:rsidTr="00494FDF">
        <w:tc>
          <w:tcPr>
            <w:tcW w:w="2425" w:type="dxa"/>
          </w:tcPr>
          <w:p w14:paraId="3653B272" w14:textId="4F9A1B59" w:rsidR="007B4BA3" w:rsidRPr="007B4BA3" w:rsidRDefault="007B4BA3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B4BA3">
              <w:rPr>
                <w:rFonts w:ascii="Arial" w:hAnsi="Arial" w:cs="Arial"/>
                <w:sz w:val="24"/>
                <w:szCs w:val="24"/>
                <w:lang w:val="en-US"/>
              </w:rPr>
              <w:t xml:space="preserve">Wong </w:t>
            </w:r>
          </w:p>
        </w:tc>
        <w:tc>
          <w:tcPr>
            <w:tcW w:w="810" w:type="dxa"/>
          </w:tcPr>
          <w:p w14:paraId="43F181E1" w14:textId="5F990E85" w:rsidR="007B4BA3" w:rsidRPr="00335223" w:rsidRDefault="007B4BA3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231063A4" w14:textId="10A8CA70" w:rsidR="007B4BA3" w:rsidRDefault="007B4BA3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46CB4852" w14:textId="4FF7C63D" w:rsidR="007B4BA3" w:rsidRDefault="00494FDF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7FA23F09" w14:textId="299D9EA8" w:rsidR="007B4BA3" w:rsidRPr="00F50C93" w:rsidRDefault="000C1AAB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1620" w:type="dxa"/>
          </w:tcPr>
          <w:p w14:paraId="0E5946E4" w14:textId="779BED5C" w:rsidR="007B4BA3" w:rsidRPr="00C85E58" w:rsidRDefault="0080503D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1.4</w:t>
            </w:r>
          </w:p>
        </w:tc>
      </w:tr>
      <w:tr w:rsidR="00D0573F" w:rsidRPr="00F50C93" w14:paraId="3B031713" w14:textId="77777777" w:rsidTr="00494FDF">
        <w:tc>
          <w:tcPr>
            <w:tcW w:w="2425" w:type="dxa"/>
          </w:tcPr>
          <w:p w14:paraId="5E992161" w14:textId="54671F0E" w:rsidR="00D0573F" w:rsidRPr="007B4BA3" w:rsidRDefault="00D0573F" w:rsidP="00A42E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arbu</w:t>
            </w:r>
            <w:proofErr w:type="spellEnd"/>
          </w:p>
        </w:tc>
        <w:tc>
          <w:tcPr>
            <w:tcW w:w="810" w:type="dxa"/>
          </w:tcPr>
          <w:p w14:paraId="33A25C42" w14:textId="599ACBFE" w:rsidR="00D0573F" w:rsidRDefault="00D0573F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013</w:t>
            </w:r>
          </w:p>
        </w:tc>
        <w:tc>
          <w:tcPr>
            <w:tcW w:w="1710" w:type="dxa"/>
          </w:tcPr>
          <w:p w14:paraId="76BA1788" w14:textId="3C83F0C7" w:rsidR="00D0573F" w:rsidRDefault="00D0573F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5C25A827" w14:textId="11A4D028" w:rsidR="00D0573F" w:rsidRDefault="00D0573F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2BB0C1CD" w14:textId="1FB96134" w:rsidR="00D0573F" w:rsidRDefault="00D36BAD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620" w:type="dxa"/>
          </w:tcPr>
          <w:p w14:paraId="3707A2F3" w14:textId="7FED2941" w:rsidR="00D0573F" w:rsidRDefault="00D36BAD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50</w:t>
            </w:r>
            <w:r w:rsidR="00D81C4D">
              <w:rPr>
                <w:rFonts w:ascii="Arial" w:hAnsi="Arial" w:cs="Arial"/>
                <w:bCs/>
                <w:sz w:val="24"/>
                <w:szCs w:val="24"/>
                <w:lang w:val="en-US"/>
              </w:rPr>
              <w:t>.0</w:t>
            </w:r>
          </w:p>
        </w:tc>
      </w:tr>
      <w:tr w:rsidR="00ED39A1" w:rsidRPr="00D3464C" w14:paraId="11E7BD9B" w14:textId="77777777" w:rsidTr="00494FDF">
        <w:tc>
          <w:tcPr>
            <w:tcW w:w="2425" w:type="dxa"/>
          </w:tcPr>
          <w:p w14:paraId="75BD2EF9" w14:textId="68B46255" w:rsidR="00ED39A1" w:rsidRPr="00277A21" w:rsidRDefault="00C67A6B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Endometrioid</w:t>
            </w:r>
            <w:r w:rsidR="000F6CCC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adenocarcinoma</w:t>
            </w:r>
          </w:p>
        </w:tc>
        <w:tc>
          <w:tcPr>
            <w:tcW w:w="810" w:type="dxa"/>
          </w:tcPr>
          <w:p w14:paraId="75BFFE7D" w14:textId="77777777" w:rsidR="00ED39A1" w:rsidRPr="00D3464C" w:rsidRDefault="00ED39A1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61930150" w14:textId="77777777" w:rsidR="00ED39A1" w:rsidRPr="00D3464C" w:rsidRDefault="00ED39A1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5FA6364C" w14:textId="77777777" w:rsidR="00ED39A1" w:rsidRPr="00D3464C" w:rsidRDefault="00ED39A1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067DF275" w14:textId="77777777" w:rsidR="00ED39A1" w:rsidRDefault="00ED39A1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8CB14BF" w14:textId="77777777" w:rsidR="00ED39A1" w:rsidRDefault="00ED39A1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C67A6B" w:rsidRPr="00D3464C" w14:paraId="706E8B05" w14:textId="77777777" w:rsidTr="00494FDF">
        <w:tc>
          <w:tcPr>
            <w:tcW w:w="2425" w:type="dxa"/>
          </w:tcPr>
          <w:p w14:paraId="3FB7B6B2" w14:textId="21C747B9" w:rsidR="00C67A6B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 xml:space="preserve">Shi </w:t>
            </w:r>
          </w:p>
        </w:tc>
        <w:tc>
          <w:tcPr>
            <w:tcW w:w="810" w:type="dxa"/>
          </w:tcPr>
          <w:p w14:paraId="05E8A33C" w14:textId="47298053" w:rsidR="00C67A6B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2020</w:t>
            </w:r>
          </w:p>
        </w:tc>
        <w:tc>
          <w:tcPr>
            <w:tcW w:w="1710" w:type="dxa"/>
          </w:tcPr>
          <w:p w14:paraId="48CADCBC" w14:textId="3D2B3954" w:rsidR="00C67A6B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2982EB05" w14:textId="2ABB496C" w:rsidR="00C67A6B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1E7EE6AD" w14:textId="6DFC7D49" w:rsidR="00C67A6B" w:rsidRPr="00AE3CE3" w:rsidRDefault="00C67A6B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AE3CE3">
              <w:rPr>
                <w:rFonts w:ascii="Arial" w:hAnsi="Arial" w:cs="Arial"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14:paraId="056435BF" w14:textId="0A5F5D8C" w:rsidR="00C67A6B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0</w:t>
            </w:r>
          </w:p>
        </w:tc>
      </w:tr>
      <w:tr w:rsidR="00ED39A1" w:rsidRPr="00D3464C" w14:paraId="60D2F642" w14:textId="77777777" w:rsidTr="00494FDF">
        <w:tc>
          <w:tcPr>
            <w:tcW w:w="2425" w:type="dxa"/>
          </w:tcPr>
          <w:p w14:paraId="167091EC" w14:textId="6BE4E43D" w:rsidR="00ED39A1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proofErr w:type="spellStart"/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Barbu</w:t>
            </w:r>
            <w:proofErr w:type="spellEnd"/>
          </w:p>
        </w:tc>
        <w:tc>
          <w:tcPr>
            <w:tcW w:w="810" w:type="dxa"/>
          </w:tcPr>
          <w:p w14:paraId="779AC95F" w14:textId="64B657A1" w:rsidR="00ED39A1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2013</w:t>
            </w:r>
          </w:p>
        </w:tc>
        <w:tc>
          <w:tcPr>
            <w:tcW w:w="1710" w:type="dxa"/>
          </w:tcPr>
          <w:p w14:paraId="082C3C06" w14:textId="3A70E95E" w:rsidR="00ED39A1" w:rsidRPr="00AE3CE3" w:rsidRDefault="00C67A6B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2407650F" w14:textId="099069D2" w:rsidR="00ED39A1" w:rsidRPr="00AE3CE3" w:rsidRDefault="00AE3CE3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4ABCB0BD" w14:textId="043849A7" w:rsidR="00ED39A1" w:rsidRPr="00AE3CE3" w:rsidRDefault="00AE3CE3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 w:rsidRPr="00AE3CE3">
              <w:rPr>
                <w:rFonts w:ascii="Arial" w:hAnsi="Arial" w:cs="Arial"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14:paraId="43D516A8" w14:textId="1FA2EE67" w:rsidR="00ED39A1" w:rsidRPr="00AE3CE3" w:rsidRDefault="00AE3CE3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AE3CE3">
              <w:rPr>
                <w:rFonts w:ascii="Arial" w:hAnsi="Arial" w:cs="Arial"/>
                <w:bCs/>
                <w:sz w:val="24"/>
                <w:szCs w:val="24"/>
                <w:lang w:val="en-US"/>
              </w:rPr>
              <w:t>25.0</w:t>
            </w:r>
          </w:p>
        </w:tc>
      </w:tr>
      <w:tr w:rsidR="00D67ECE" w:rsidRPr="00D3464C" w14:paraId="71FF2D31" w14:textId="77777777" w:rsidTr="00494FDF">
        <w:tc>
          <w:tcPr>
            <w:tcW w:w="2425" w:type="dxa"/>
          </w:tcPr>
          <w:p w14:paraId="32316908" w14:textId="77777777" w:rsidR="00D67ECE" w:rsidRPr="00D3464C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277A21">
              <w:rPr>
                <w:rFonts w:ascii="Arial" w:hAnsi="Arial" w:cs="Arial"/>
                <w:b/>
                <w:sz w:val="24"/>
                <w:szCs w:val="24"/>
                <w:lang w:val="en-US"/>
              </w:rPr>
              <w:lastRenderedPageBreak/>
              <w:t>Adenoid-cystic carcinoma</w:t>
            </w:r>
          </w:p>
        </w:tc>
        <w:tc>
          <w:tcPr>
            <w:tcW w:w="810" w:type="dxa"/>
          </w:tcPr>
          <w:p w14:paraId="2C97223D" w14:textId="77777777" w:rsidR="00D67ECE" w:rsidRPr="00D3464C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</w:tcPr>
          <w:p w14:paraId="3D0938D4" w14:textId="77777777" w:rsidR="00D67ECE" w:rsidRPr="00D3464C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530" w:type="dxa"/>
          </w:tcPr>
          <w:p w14:paraId="25D5FF79" w14:textId="77777777" w:rsidR="00D67ECE" w:rsidRPr="00D3464C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bottom"/>
          </w:tcPr>
          <w:p w14:paraId="1DB6925C" w14:textId="77777777" w:rsidR="00D67ECE" w:rsidRDefault="00D67ECE" w:rsidP="00A42E5D">
            <w:pPr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0199F41" w14:textId="77777777" w:rsidR="00D67ECE" w:rsidRDefault="00D67ECE" w:rsidP="00A42E5D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67ECE" w:rsidRPr="00D3464C" w14:paraId="3F563DE5" w14:textId="77777777" w:rsidTr="00494FDF">
        <w:tc>
          <w:tcPr>
            <w:tcW w:w="2425" w:type="dxa"/>
          </w:tcPr>
          <w:p w14:paraId="6575B3ED" w14:textId="77777777" w:rsidR="00D67ECE" w:rsidRPr="00335223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35223">
              <w:rPr>
                <w:rFonts w:ascii="Arial" w:hAnsi="Arial" w:cs="Arial"/>
                <w:bCs/>
                <w:sz w:val="24"/>
                <w:szCs w:val="24"/>
                <w:lang w:val="en-US"/>
              </w:rPr>
              <w:t>Kim</w:t>
            </w:r>
            <w:hyperlink w:anchor="_ENREF_65" w:tooltip="Kim, 2005 #110" w:history="1"/>
          </w:p>
        </w:tc>
        <w:tc>
          <w:tcPr>
            <w:tcW w:w="810" w:type="dxa"/>
          </w:tcPr>
          <w:p w14:paraId="6F846DC7" w14:textId="77777777" w:rsidR="00D67ECE" w:rsidRPr="00335223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35223">
              <w:rPr>
                <w:rFonts w:ascii="Arial" w:hAnsi="Arial" w:cs="Arial"/>
                <w:bCs/>
                <w:sz w:val="24"/>
                <w:szCs w:val="24"/>
                <w:lang w:val="en-US"/>
              </w:rPr>
              <w:t>2005</w:t>
            </w:r>
          </w:p>
        </w:tc>
        <w:tc>
          <w:tcPr>
            <w:tcW w:w="1710" w:type="dxa"/>
          </w:tcPr>
          <w:p w14:paraId="46744D99" w14:textId="77777777" w:rsidR="00D67ECE" w:rsidRPr="00335223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35223">
              <w:rPr>
                <w:rFonts w:ascii="Arial" w:hAnsi="Arial" w:cs="Arial"/>
                <w:bCs/>
                <w:sz w:val="24"/>
                <w:szCs w:val="24"/>
                <w:lang w:val="en-US"/>
              </w:rPr>
              <w:t>Yes</w:t>
            </w:r>
          </w:p>
        </w:tc>
        <w:tc>
          <w:tcPr>
            <w:tcW w:w="1530" w:type="dxa"/>
          </w:tcPr>
          <w:p w14:paraId="76D1CC68" w14:textId="77777777" w:rsidR="00D67ECE" w:rsidRPr="00335223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35223">
              <w:rPr>
                <w:rFonts w:ascii="Arial" w:hAnsi="Arial" w:cs="Arial"/>
                <w:bCs/>
                <w:sz w:val="24"/>
                <w:szCs w:val="24"/>
                <w:lang w:val="en-US"/>
              </w:rPr>
              <w:t>IHC</w:t>
            </w:r>
          </w:p>
        </w:tc>
        <w:tc>
          <w:tcPr>
            <w:tcW w:w="1260" w:type="dxa"/>
            <w:vAlign w:val="bottom"/>
          </w:tcPr>
          <w:p w14:paraId="699BAC36" w14:textId="77777777" w:rsidR="00D67ECE" w:rsidRPr="00335223" w:rsidRDefault="00D67ECE" w:rsidP="00A42E5D">
            <w:pPr>
              <w:jc w:val="right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142A8C54" w14:textId="77777777" w:rsidR="00D67ECE" w:rsidRPr="00335223" w:rsidRDefault="00D67ECE" w:rsidP="00A42E5D">
            <w:pPr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00</w:t>
            </w:r>
          </w:p>
        </w:tc>
      </w:tr>
    </w:tbl>
    <w:p w14:paraId="6A9149B0" w14:textId="46795BA8" w:rsidR="00D67ECE" w:rsidRDefault="00D67ECE" w:rsidP="00D67ECE">
      <w:pPr>
        <w:rPr>
          <w:rFonts w:ascii="Arial" w:hAnsi="Arial" w:cs="Arial"/>
          <w:bCs/>
          <w:sz w:val="24"/>
          <w:szCs w:val="24"/>
          <w:lang w:val="en-US"/>
        </w:rPr>
      </w:pPr>
      <w:r w:rsidRPr="00583CC6">
        <w:rPr>
          <w:rFonts w:ascii="Arial" w:hAnsi="Arial" w:cs="Arial"/>
          <w:bCs/>
          <w:sz w:val="24"/>
          <w:szCs w:val="24"/>
          <w:lang w:val="en-US"/>
        </w:rPr>
        <w:t xml:space="preserve">Abbreviations: IHC </w:t>
      </w:r>
      <w:r w:rsidR="00F92FC6">
        <w:rPr>
          <w:rFonts w:ascii="Arial" w:hAnsi="Arial" w:cs="Arial"/>
          <w:bCs/>
          <w:sz w:val="24"/>
          <w:szCs w:val="24"/>
          <w:lang w:val="en-US"/>
        </w:rPr>
        <w:t>=</w:t>
      </w:r>
      <w:r w:rsidRPr="00583CC6">
        <w:rPr>
          <w:rFonts w:ascii="Arial" w:hAnsi="Arial" w:cs="Arial"/>
          <w:bCs/>
          <w:sz w:val="24"/>
          <w:szCs w:val="24"/>
          <w:lang w:val="en-US"/>
        </w:rPr>
        <w:t xml:space="preserve"> </w:t>
      </w:r>
      <w:r w:rsidR="00EC6A58">
        <w:rPr>
          <w:rFonts w:ascii="Arial" w:hAnsi="Arial" w:cs="Arial"/>
          <w:bCs/>
          <w:sz w:val="24"/>
          <w:szCs w:val="24"/>
          <w:lang w:val="en-US"/>
        </w:rPr>
        <w:t>I</w:t>
      </w:r>
      <w:r w:rsidRPr="00583CC6">
        <w:rPr>
          <w:rFonts w:ascii="Arial" w:hAnsi="Arial" w:cs="Arial"/>
          <w:bCs/>
          <w:sz w:val="24"/>
          <w:szCs w:val="24"/>
          <w:lang w:val="en-US"/>
        </w:rPr>
        <w:t xml:space="preserve">mmunohistochemistry, ISH </w:t>
      </w:r>
      <w:r w:rsidR="00F92FC6">
        <w:rPr>
          <w:rFonts w:ascii="Arial" w:hAnsi="Arial" w:cs="Arial"/>
          <w:bCs/>
          <w:sz w:val="24"/>
          <w:szCs w:val="24"/>
          <w:lang w:val="en-US"/>
        </w:rPr>
        <w:t>=</w:t>
      </w:r>
      <w:r w:rsidRPr="00583CC6">
        <w:rPr>
          <w:rFonts w:ascii="Arial" w:hAnsi="Arial" w:cs="Arial"/>
          <w:bCs/>
          <w:sz w:val="24"/>
          <w:szCs w:val="24"/>
          <w:lang w:val="en-US"/>
        </w:rPr>
        <w:t xml:space="preserve"> </w:t>
      </w:r>
      <w:r w:rsidR="00EC6A58">
        <w:rPr>
          <w:rFonts w:ascii="Arial" w:hAnsi="Arial" w:cs="Arial"/>
          <w:bCs/>
          <w:sz w:val="24"/>
          <w:szCs w:val="24"/>
          <w:lang w:val="en-US"/>
        </w:rPr>
        <w:t>I</w:t>
      </w:r>
      <w:r w:rsidRPr="00583CC6">
        <w:rPr>
          <w:rFonts w:ascii="Arial" w:hAnsi="Arial" w:cs="Arial"/>
          <w:bCs/>
          <w:sz w:val="24"/>
          <w:szCs w:val="24"/>
          <w:lang w:val="en-US"/>
        </w:rPr>
        <w:t xml:space="preserve">n </w:t>
      </w:r>
      <w:r w:rsidR="00EC6A58">
        <w:rPr>
          <w:rFonts w:ascii="Arial" w:hAnsi="Arial" w:cs="Arial"/>
          <w:bCs/>
          <w:sz w:val="24"/>
          <w:szCs w:val="24"/>
          <w:lang w:val="en-US"/>
        </w:rPr>
        <w:t>S</w:t>
      </w:r>
      <w:r w:rsidRPr="00583CC6">
        <w:rPr>
          <w:rFonts w:ascii="Arial" w:hAnsi="Arial" w:cs="Arial"/>
          <w:bCs/>
          <w:sz w:val="24"/>
          <w:szCs w:val="24"/>
          <w:lang w:val="en-US"/>
        </w:rPr>
        <w:t xml:space="preserve">itu </w:t>
      </w:r>
      <w:r w:rsidR="00EC6A58">
        <w:rPr>
          <w:rFonts w:ascii="Arial" w:hAnsi="Arial" w:cs="Arial"/>
          <w:bCs/>
          <w:sz w:val="24"/>
          <w:szCs w:val="24"/>
          <w:lang w:val="en-US"/>
        </w:rPr>
        <w:t>H</w:t>
      </w:r>
      <w:r w:rsidRPr="00583CC6">
        <w:rPr>
          <w:rFonts w:ascii="Arial" w:hAnsi="Arial" w:cs="Arial"/>
          <w:bCs/>
          <w:sz w:val="24"/>
          <w:szCs w:val="24"/>
          <w:lang w:val="en-US"/>
        </w:rPr>
        <w:t>ybridization</w:t>
      </w:r>
      <w:r w:rsidR="006018EE">
        <w:rPr>
          <w:rFonts w:ascii="Arial" w:hAnsi="Arial" w:cs="Arial"/>
          <w:bCs/>
          <w:sz w:val="24"/>
          <w:szCs w:val="24"/>
          <w:lang w:val="en-US"/>
        </w:rPr>
        <w:t>, NOS</w:t>
      </w:r>
      <w:r w:rsidR="00EC6A58">
        <w:rPr>
          <w:rFonts w:ascii="Arial" w:hAnsi="Arial" w:cs="Arial"/>
          <w:bCs/>
          <w:sz w:val="24"/>
          <w:szCs w:val="24"/>
          <w:lang w:val="en-US"/>
        </w:rPr>
        <w:t xml:space="preserve"> </w:t>
      </w:r>
      <w:r w:rsidR="00F92FC6">
        <w:rPr>
          <w:rFonts w:ascii="Arial" w:hAnsi="Arial" w:cs="Arial"/>
          <w:bCs/>
          <w:sz w:val="24"/>
          <w:szCs w:val="24"/>
          <w:lang w:val="en-US"/>
        </w:rPr>
        <w:t>=</w:t>
      </w:r>
      <w:r w:rsidR="00EC6A58">
        <w:rPr>
          <w:rFonts w:ascii="Arial" w:hAnsi="Arial" w:cs="Arial"/>
          <w:bCs/>
          <w:sz w:val="24"/>
          <w:szCs w:val="24"/>
          <w:lang w:val="en-US"/>
        </w:rPr>
        <w:t xml:space="preserve"> Not Otherwise Specified</w:t>
      </w:r>
      <w:r w:rsidR="001E646B">
        <w:rPr>
          <w:rFonts w:ascii="Arial" w:hAnsi="Arial" w:cs="Arial"/>
          <w:bCs/>
          <w:sz w:val="24"/>
          <w:szCs w:val="24"/>
          <w:lang w:val="en-US"/>
        </w:rPr>
        <w:t xml:space="preserve">, ASCO/CAP </w:t>
      </w:r>
      <w:r w:rsidR="00F92FC6">
        <w:rPr>
          <w:rFonts w:ascii="Arial" w:hAnsi="Arial" w:cs="Arial"/>
          <w:bCs/>
          <w:sz w:val="24"/>
          <w:szCs w:val="24"/>
          <w:lang w:val="en-US"/>
        </w:rPr>
        <w:t xml:space="preserve">= </w:t>
      </w:r>
      <w:r w:rsidR="00EE2F55">
        <w:rPr>
          <w:rFonts w:ascii="Arial" w:hAnsi="Arial" w:cs="Arial"/>
          <w:bCs/>
          <w:sz w:val="24"/>
          <w:szCs w:val="24"/>
          <w:lang w:val="en-US"/>
        </w:rPr>
        <w:t>American Society of Clinical Oncology</w:t>
      </w:r>
      <w:r w:rsidR="00AF5051">
        <w:rPr>
          <w:rFonts w:ascii="Arial" w:hAnsi="Arial" w:cs="Arial"/>
          <w:bCs/>
          <w:sz w:val="24"/>
          <w:szCs w:val="24"/>
          <w:lang w:val="en-US"/>
        </w:rPr>
        <w:t>/</w:t>
      </w:r>
      <w:r w:rsidR="00EE2F55">
        <w:rPr>
          <w:rFonts w:ascii="Arial" w:hAnsi="Arial" w:cs="Arial"/>
          <w:bCs/>
          <w:sz w:val="24"/>
          <w:szCs w:val="24"/>
          <w:lang w:val="en-US"/>
        </w:rPr>
        <w:t>American College of Pathologists</w:t>
      </w:r>
      <w:r w:rsidR="00AF5051">
        <w:rPr>
          <w:rFonts w:ascii="Arial" w:hAnsi="Arial" w:cs="Arial"/>
          <w:bCs/>
          <w:sz w:val="24"/>
          <w:szCs w:val="24"/>
          <w:lang w:val="en-US"/>
        </w:rPr>
        <w:t>.</w:t>
      </w:r>
    </w:p>
    <w:p w14:paraId="62C4DA6C" w14:textId="77777777" w:rsidR="00D67ECE" w:rsidRPr="00F74F86" w:rsidRDefault="00D67ECE">
      <w:pPr>
        <w:rPr>
          <w:lang w:val="en-US"/>
        </w:rPr>
      </w:pPr>
    </w:p>
    <w:sectPr w:rsidR="00D67ECE" w:rsidRPr="00F74F8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Minion Pro Med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NTA0MzA0NTQwNDFX0lEKTi0uzszPAykwqQUAKSv2GCwAAAA="/>
  </w:docVars>
  <w:rsids>
    <w:rsidRoot w:val="007F1AD6"/>
    <w:rsid w:val="00024174"/>
    <w:rsid w:val="00061F3A"/>
    <w:rsid w:val="000C1AAB"/>
    <w:rsid w:val="000F6CCC"/>
    <w:rsid w:val="001234C7"/>
    <w:rsid w:val="001E646B"/>
    <w:rsid w:val="002068BB"/>
    <w:rsid w:val="00235D98"/>
    <w:rsid w:val="00246183"/>
    <w:rsid w:val="002752C0"/>
    <w:rsid w:val="00280462"/>
    <w:rsid w:val="00281D1E"/>
    <w:rsid w:val="002874DE"/>
    <w:rsid w:val="002B2532"/>
    <w:rsid w:val="002F52A1"/>
    <w:rsid w:val="003F2298"/>
    <w:rsid w:val="00446BEA"/>
    <w:rsid w:val="00494FDF"/>
    <w:rsid w:val="004D1363"/>
    <w:rsid w:val="004F3B12"/>
    <w:rsid w:val="0053305D"/>
    <w:rsid w:val="005432F4"/>
    <w:rsid w:val="00561F0B"/>
    <w:rsid w:val="005D7947"/>
    <w:rsid w:val="006018EE"/>
    <w:rsid w:val="00624084"/>
    <w:rsid w:val="00626371"/>
    <w:rsid w:val="00647BA6"/>
    <w:rsid w:val="006926E8"/>
    <w:rsid w:val="006A6B56"/>
    <w:rsid w:val="0074523F"/>
    <w:rsid w:val="00753D7F"/>
    <w:rsid w:val="007776A9"/>
    <w:rsid w:val="007B4BA3"/>
    <w:rsid w:val="007C326C"/>
    <w:rsid w:val="007C6361"/>
    <w:rsid w:val="007F1AD6"/>
    <w:rsid w:val="007F5A9B"/>
    <w:rsid w:val="0080503D"/>
    <w:rsid w:val="00862333"/>
    <w:rsid w:val="008F6973"/>
    <w:rsid w:val="00901020"/>
    <w:rsid w:val="009112C5"/>
    <w:rsid w:val="00935D75"/>
    <w:rsid w:val="009A03F4"/>
    <w:rsid w:val="00A97761"/>
    <w:rsid w:val="00AB2528"/>
    <w:rsid w:val="00AB4A01"/>
    <w:rsid w:val="00AC576A"/>
    <w:rsid w:val="00AC6914"/>
    <w:rsid w:val="00AE3CE3"/>
    <w:rsid w:val="00AF5051"/>
    <w:rsid w:val="00B066D0"/>
    <w:rsid w:val="00B20FDF"/>
    <w:rsid w:val="00B23C18"/>
    <w:rsid w:val="00B36EFF"/>
    <w:rsid w:val="00B54E04"/>
    <w:rsid w:val="00B62B2F"/>
    <w:rsid w:val="00C20D3C"/>
    <w:rsid w:val="00C35050"/>
    <w:rsid w:val="00C67A6B"/>
    <w:rsid w:val="00C979DB"/>
    <w:rsid w:val="00CB61D0"/>
    <w:rsid w:val="00CC2C65"/>
    <w:rsid w:val="00CD044E"/>
    <w:rsid w:val="00D0573F"/>
    <w:rsid w:val="00D36BAD"/>
    <w:rsid w:val="00D67ECE"/>
    <w:rsid w:val="00D81C4D"/>
    <w:rsid w:val="00D93DC0"/>
    <w:rsid w:val="00DD325D"/>
    <w:rsid w:val="00E03F92"/>
    <w:rsid w:val="00E820E8"/>
    <w:rsid w:val="00EC6A58"/>
    <w:rsid w:val="00ED39A1"/>
    <w:rsid w:val="00ED69F7"/>
    <w:rsid w:val="00EE177A"/>
    <w:rsid w:val="00EE2F55"/>
    <w:rsid w:val="00F2425A"/>
    <w:rsid w:val="00F26A7E"/>
    <w:rsid w:val="00F32D42"/>
    <w:rsid w:val="00F50C93"/>
    <w:rsid w:val="00F53F6F"/>
    <w:rsid w:val="00F74F86"/>
    <w:rsid w:val="00F92FC6"/>
    <w:rsid w:val="00FC6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5084F"/>
  <w15:docId w15:val="{2F9B0EB5-239A-4F0A-ABF4-80BDDFF0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D6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8</TotalTime>
  <Pages>2</Pages>
  <Words>280</Words>
  <Characters>1598</Characters>
  <Application>Microsoft Office Word</Application>
  <DocSecurity>0</DocSecurity>
  <Lines>13</Lines>
  <Paragraphs>3</Paragraphs>
  <ScaleCrop>false</ScaleCrop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 itkin</dc:creator>
  <cp:keywords/>
  <dc:description/>
  <cp:lastModifiedBy>boris itkin</cp:lastModifiedBy>
  <cp:revision>81</cp:revision>
  <dcterms:created xsi:type="dcterms:W3CDTF">2020-08-11T20:11:00Z</dcterms:created>
  <dcterms:modified xsi:type="dcterms:W3CDTF">2021-02-25T02:15:00Z</dcterms:modified>
</cp:coreProperties>
</file>